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8f3f5ff de 28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8 Sep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f3f5ff del 28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28T16:50:11Z</dcterms:created>
  <dcterms:modified xsi:type="dcterms:W3CDTF">2023-09-28T16:5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